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07CCAB" w14:textId="0EE41E31" w:rsidR="00BE0AAA" w:rsidRPr="000A3F05" w:rsidRDefault="00BE0AAA" w:rsidP="00587D4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u w:val="single"/>
        </w:rPr>
      </w:pPr>
      <w:r w:rsidRPr="000A3F05">
        <w:rPr>
          <w:rFonts w:cstheme="minorHAnsi"/>
          <w:b/>
          <w:bCs/>
          <w:u w:val="single"/>
        </w:rPr>
        <w:t xml:space="preserve">Phone Script </w:t>
      </w:r>
    </w:p>
    <w:p w14:paraId="6066EF2D" w14:textId="77777777" w:rsidR="000A3F05" w:rsidRPr="00BA73E5" w:rsidRDefault="000A3F05" w:rsidP="00587D4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87E0889" w14:textId="33281DB1" w:rsidR="00587D4B" w:rsidRPr="00BA73E5" w:rsidRDefault="00587D4B" w:rsidP="00587D4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A73E5">
        <w:rPr>
          <w:rFonts w:cstheme="minorHAnsi"/>
        </w:rPr>
        <w:t xml:space="preserve">Hey______________ this is </w:t>
      </w:r>
      <w:r w:rsidR="00BE0AAA" w:rsidRPr="00BA73E5">
        <w:rPr>
          <w:rFonts w:cstheme="minorHAnsi"/>
        </w:rPr>
        <w:t>______________</w:t>
      </w:r>
      <w:r w:rsidR="00BE0AAA" w:rsidRPr="00BA73E5">
        <w:rPr>
          <w:rFonts w:cstheme="minorHAnsi"/>
        </w:rPr>
        <w:softHyphen/>
      </w:r>
      <w:r w:rsidR="00BE0AAA" w:rsidRPr="00BA73E5">
        <w:rPr>
          <w:rFonts w:cstheme="minorHAnsi"/>
        </w:rPr>
        <w:softHyphen/>
      </w:r>
      <w:r w:rsidR="00BE0AAA" w:rsidRPr="00BA73E5">
        <w:rPr>
          <w:rFonts w:cstheme="minorHAnsi"/>
        </w:rPr>
        <w:softHyphen/>
      </w:r>
      <w:r w:rsidR="00BE0AAA" w:rsidRPr="00BA73E5">
        <w:rPr>
          <w:rFonts w:cstheme="minorHAnsi"/>
        </w:rPr>
        <w:softHyphen/>
      </w:r>
      <w:r w:rsidR="00BE0AAA" w:rsidRPr="00BA73E5">
        <w:rPr>
          <w:rFonts w:cstheme="minorHAnsi"/>
        </w:rPr>
        <w:softHyphen/>
      </w:r>
      <w:r w:rsidR="00BE0AAA" w:rsidRPr="00BA73E5">
        <w:rPr>
          <w:rFonts w:cstheme="minorHAnsi"/>
        </w:rPr>
        <w:softHyphen/>
      </w:r>
      <w:r w:rsidR="00BE0AAA" w:rsidRPr="00BA73E5">
        <w:rPr>
          <w:rFonts w:cstheme="minorHAnsi"/>
        </w:rPr>
        <w:softHyphen/>
      </w:r>
      <w:r w:rsidR="00BE0AAA" w:rsidRPr="00BA73E5">
        <w:rPr>
          <w:rFonts w:cstheme="minorHAnsi"/>
        </w:rPr>
        <w:softHyphen/>
      </w:r>
      <w:r w:rsidR="00BE0AAA" w:rsidRPr="00BA73E5">
        <w:rPr>
          <w:rFonts w:cstheme="minorHAnsi"/>
        </w:rPr>
        <w:softHyphen/>
      </w:r>
      <w:r w:rsidR="00BE0AAA" w:rsidRPr="00BA73E5">
        <w:rPr>
          <w:rFonts w:cstheme="minorHAnsi"/>
        </w:rPr>
        <w:softHyphen/>
      </w:r>
      <w:r w:rsidR="00BE0AAA" w:rsidRPr="00BA73E5">
        <w:rPr>
          <w:rFonts w:cstheme="minorHAnsi"/>
        </w:rPr>
        <w:softHyphen/>
      </w:r>
      <w:r w:rsidR="00BE0AAA" w:rsidRPr="00BA73E5">
        <w:rPr>
          <w:rFonts w:cstheme="minorHAnsi"/>
        </w:rPr>
        <w:softHyphen/>
      </w:r>
      <w:r w:rsidR="00BE0AAA" w:rsidRPr="00BA73E5">
        <w:rPr>
          <w:rFonts w:cstheme="minorHAnsi"/>
        </w:rPr>
        <w:softHyphen/>
        <w:t>,</w:t>
      </w:r>
      <w:r w:rsidRPr="00BA73E5">
        <w:rPr>
          <w:rFonts w:cstheme="minorHAnsi"/>
        </w:rPr>
        <w:t xml:space="preserve"> and I</w:t>
      </w:r>
      <w:r w:rsidR="00BE0AAA" w:rsidRPr="00BA73E5">
        <w:rPr>
          <w:rFonts w:cstheme="minorHAnsi"/>
        </w:rPr>
        <w:t>'</w:t>
      </w:r>
      <w:r w:rsidRPr="00BA73E5">
        <w:rPr>
          <w:rFonts w:cstheme="minorHAnsi"/>
        </w:rPr>
        <w:t xml:space="preserve">m calling on behalf of Hire Dynamics and reason for my call today is to discuss </w:t>
      </w:r>
      <w:r w:rsidR="00BE0AAA" w:rsidRPr="00BA73E5">
        <w:rPr>
          <w:rFonts w:cstheme="minorHAnsi"/>
        </w:rPr>
        <w:t>Post COVID-19 Redeployment Considerations.  ___________ has your organization started to collaborate on this and what does this look like for your company?</w:t>
      </w:r>
    </w:p>
    <w:p w14:paraId="687E088A" w14:textId="77777777" w:rsidR="00587D4B" w:rsidRPr="00BA73E5" w:rsidRDefault="00587D4B" w:rsidP="00587D4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87E088B" w14:textId="094358E8" w:rsidR="001F7E08" w:rsidRPr="00BA73E5" w:rsidRDefault="00587D4B" w:rsidP="00587D4B">
      <w:pPr>
        <w:rPr>
          <w:rFonts w:cstheme="minorHAnsi"/>
        </w:rPr>
      </w:pPr>
      <w:r w:rsidRPr="00BA73E5">
        <w:rPr>
          <w:rFonts w:cstheme="minorHAnsi"/>
        </w:rPr>
        <w:t xml:space="preserve"> (Wait on reply</w:t>
      </w:r>
      <w:r w:rsidR="00BE0AAA" w:rsidRPr="00BA73E5">
        <w:rPr>
          <w:rFonts w:cstheme="minorHAnsi"/>
        </w:rPr>
        <w:t xml:space="preserve"> and engage with a </w:t>
      </w:r>
      <w:r w:rsidR="00AB3DAA" w:rsidRPr="00BA73E5">
        <w:rPr>
          <w:rFonts w:cstheme="minorHAnsi"/>
        </w:rPr>
        <w:t xml:space="preserve">response </w:t>
      </w:r>
      <w:proofErr w:type="gramStart"/>
      <w:r w:rsidR="00AB3DAA" w:rsidRPr="00BA73E5">
        <w:rPr>
          <w:rFonts w:cstheme="minorHAnsi"/>
        </w:rPr>
        <w:t>or</w:t>
      </w:r>
      <w:r w:rsidR="00BE0AAA" w:rsidRPr="00BA73E5">
        <w:rPr>
          <w:rFonts w:cstheme="minorHAnsi"/>
        </w:rPr>
        <w:t xml:space="preserve">  use</w:t>
      </w:r>
      <w:proofErr w:type="gramEnd"/>
      <w:r w:rsidR="00BE0AAA" w:rsidRPr="00BA73E5">
        <w:rPr>
          <w:rFonts w:cstheme="minorHAnsi"/>
        </w:rPr>
        <w:t xml:space="preserve"> </w:t>
      </w:r>
      <w:r w:rsidRPr="00BA73E5">
        <w:rPr>
          <w:rFonts w:cstheme="minorHAnsi"/>
        </w:rPr>
        <w:t>)</w:t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Pr="00BA73E5">
        <w:rPr>
          <w:rFonts w:cstheme="minorHAnsi"/>
        </w:rPr>
        <w:softHyphen/>
      </w:r>
      <w:r w:rsidR="00BE0AAA" w:rsidRPr="00BA73E5">
        <w:rPr>
          <w:rFonts w:cstheme="minorHAnsi"/>
        </w:rPr>
        <w:t xml:space="preserve"> </w:t>
      </w:r>
      <w:r w:rsidRPr="00BA73E5">
        <w:rPr>
          <w:rFonts w:cstheme="minorHAnsi"/>
        </w:rPr>
        <w:t xml:space="preserve">_______________ Hire Dynamics </w:t>
      </w:r>
      <w:r w:rsidR="00BE0AAA" w:rsidRPr="00BA73E5">
        <w:rPr>
          <w:rFonts w:cstheme="minorHAnsi"/>
        </w:rPr>
        <w:t xml:space="preserve">has partnered with many of our clients for action items to consider as well as best </w:t>
      </w:r>
      <w:proofErr w:type="spellStart"/>
      <w:r w:rsidR="00BE0AAA" w:rsidRPr="00BA73E5">
        <w:rPr>
          <w:rFonts w:cstheme="minorHAnsi"/>
        </w:rPr>
        <w:t>best</w:t>
      </w:r>
      <w:proofErr w:type="spellEnd"/>
      <w:r w:rsidR="00BE0AAA" w:rsidRPr="00BA73E5">
        <w:rPr>
          <w:rFonts w:cstheme="minorHAnsi"/>
        </w:rPr>
        <w:t xml:space="preserve"> practices.  Do you have 15-20 minutes to discuss these today?  if not </w:t>
      </w:r>
      <w:proofErr w:type="gramStart"/>
      <w:r w:rsidR="00BE0AAA" w:rsidRPr="00BA73E5">
        <w:rPr>
          <w:rFonts w:cstheme="minorHAnsi"/>
        </w:rPr>
        <w:t>lets</w:t>
      </w:r>
      <w:proofErr w:type="gramEnd"/>
      <w:r w:rsidR="00BE0AAA" w:rsidRPr="00BA73E5">
        <w:rPr>
          <w:rFonts w:cstheme="minorHAnsi"/>
        </w:rPr>
        <w:t xml:space="preserve"> set up time on __________________ at ______________.  (Send Calendar invite) </w:t>
      </w:r>
    </w:p>
    <w:p w14:paraId="687E088D" w14:textId="77777777" w:rsidR="000D36B1" w:rsidRPr="00BA73E5" w:rsidRDefault="000D36B1" w:rsidP="00587D4B">
      <w:pPr>
        <w:rPr>
          <w:rFonts w:cstheme="minorHAnsi"/>
        </w:rPr>
      </w:pPr>
    </w:p>
    <w:p w14:paraId="687E088E" w14:textId="77777777" w:rsidR="00C8255F" w:rsidRPr="000A3F05" w:rsidRDefault="00C8255F" w:rsidP="00C8255F">
      <w:pPr>
        <w:rPr>
          <w:rFonts w:cstheme="minorHAnsi"/>
          <w:b/>
          <w:bCs/>
          <w:u w:val="single"/>
        </w:rPr>
      </w:pPr>
      <w:r w:rsidRPr="000A3F05">
        <w:rPr>
          <w:rFonts w:cstheme="minorHAnsi"/>
          <w:b/>
          <w:bCs/>
          <w:u w:val="single"/>
        </w:rPr>
        <w:t>Voice Mail</w:t>
      </w:r>
    </w:p>
    <w:p w14:paraId="687E088F" w14:textId="71384287" w:rsidR="00C8255F" w:rsidRPr="00BA73E5" w:rsidRDefault="005E5792" w:rsidP="00C8255F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A73E5">
        <w:rPr>
          <w:rFonts w:cstheme="minorHAnsi"/>
        </w:rPr>
        <w:t xml:space="preserve">Good </w:t>
      </w:r>
      <w:r w:rsidR="00AB5049" w:rsidRPr="00BA73E5">
        <w:rPr>
          <w:rFonts w:cstheme="minorHAnsi"/>
        </w:rPr>
        <w:t>afternoon</w:t>
      </w:r>
      <w:r w:rsidR="00942C98" w:rsidRPr="00BA73E5">
        <w:rPr>
          <w:rFonts w:cstheme="minorHAnsi"/>
        </w:rPr>
        <w:t xml:space="preserve"> _______________</w:t>
      </w:r>
      <w:r w:rsidRPr="00BA73E5">
        <w:rPr>
          <w:rFonts w:cstheme="minorHAnsi"/>
        </w:rPr>
        <w:t>, the</w:t>
      </w:r>
      <w:r w:rsidR="00C8255F" w:rsidRPr="00BA73E5">
        <w:rPr>
          <w:rFonts w:cstheme="minorHAnsi"/>
        </w:rPr>
        <w:t xml:space="preserve"> reason for my call </w:t>
      </w:r>
      <w:r w:rsidR="00007AFE" w:rsidRPr="00BA73E5">
        <w:rPr>
          <w:rFonts w:cstheme="minorHAnsi"/>
        </w:rPr>
        <w:t>was to get 1</w:t>
      </w:r>
      <w:r w:rsidR="00BE0AAA" w:rsidRPr="00BA73E5">
        <w:rPr>
          <w:rFonts w:cstheme="minorHAnsi"/>
        </w:rPr>
        <w:t>5</w:t>
      </w:r>
      <w:r w:rsidR="00007AFE" w:rsidRPr="00BA73E5">
        <w:rPr>
          <w:rFonts w:cstheme="minorHAnsi"/>
        </w:rPr>
        <w:t>-</w:t>
      </w:r>
      <w:r w:rsidR="00BE0AAA" w:rsidRPr="00BA73E5">
        <w:rPr>
          <w:rFonts w:cstheme="minorHAnsi"/>
        </w:rPr>
        <w:t>20</w:t>
      </w:r>
      <w:r w:rsidR="00007AFE" w:rsidRPr="00BA73E5">
        <w:rPr>
          <w:rFonts w:cstheme="minorHAnsi"/>
        </w:rPr>
        <w:t xml:space="preserve"> minutes on your calendar </w:t>
      </w:r>
      <w:r w:rsidR="00BE0AAA" w:rsidRPr="00BA73E5">
        <w:rPr>
          <w:rFonts w:cstheme="minorHAnsi"/>
        </w:rPr>
        <w:t>to discuss Post COVID-19 Redeployment Considerations</w:t>
      </w:r>
      <w:r w:rsidR="00007AFE" w:rsidRPr="00BA73E5">
        <w:rPr>
          <w:rFonts w:cstheme="minorHAnsi"/>
        </w:rPr>
        <w:t>.</w:t>
      </w:r>
      <w:r w:rsidR="00BA73E5">
        <w:rPr>
          <w:rFonts w:cstheme="minorHAnsi"/>
        </w:rPr>
        <w:t xml:space="preserve">  </w:t>
      </w:r>
      <w:r w:rsidR="00BA73E5" w:rsidRPr="00BA73E5">
        <w:rPr>
          <w:rFonts w:cstheme="minorHAnsi"/>
        </w:rPr>
        <w:t>My name is ___________________ with Hire Dynamics my number is _______________.</w:t>
      </w:r>
      <w:r w:rsidR="00BA73E5">
        <w:rPr>
          <w:rFonts w:cstheme="minorHAnsi"/>
        </w:rPr>
        <w:t xml:space="preserve">  </w:t>
      </w:r>
      <w:r w:rsidR="00007AFE" w:rsidRPr="00BA73E5">
        <w:rPr>
          <w:rFonts w:cstheme="minorHAnsi"/>
        </w:rPr>
        <w:t>If I don</w:t>
      </w:r>
      <w:r w:rsidR="00BE0AAA" w:rsidRPr="00BA73E5">
        <w:rPr>
          <w:rFonts w:cstheme="minorHAnsi"/>
        </w:rPr>
        <w:t>'</w:t>
      </w:r>
      <w:r w:rsidR="00007AFE" w:rsidRPr="00BA73E5">
        <w:rPr>
          <w:rFonts w:cstheme="minorHAnsi"/>
        </w:rPr>
        <w:t xml:space="preserve">t hear from you by </w:t>
      </w:r>
      <w:r w:rsidR="00BE0AAA" w:rsidRPr="00BA73E5">
        <w:rPr>
          <w:rFonts w:cstheme="minorHAnsi"/>
        </w:rPr>
        <w:t>___________</w:t>
      </w:r>
      <w:r w:rsidR="00007AFE" w:rsidRPr="00BA73E5">
        <w:rPr>
          <w:rFonts w:cstheme="minorHAnsi"/>
        </w:rPr>
        <w:t>, I</w:t>
      </w:r>
      <w:r w:rsidR="00BE0AAA" w:rsidRPr="00BA73E5">
        <w:rPr>
          <w:rFonts w:cstheme="minorHAnsi"/>
        </w:rPr>
        <w:t>'</w:t>
      </w:r>
      <w:r w:rsidR="00007AFE" w:rsidRPr="00BA73E5">
        <w:rPr>
          <w:rFonts w:cstheme="minorHAnsi"/>
        </w:rPr>
        <w:t xml:space="preserve">ll reach back out on </w:t>
      </w:r>
      <w:r w:rsidR="00BE0AAA" w:rsidRPr="00BA73E5">
        <w:rPr>
          <w:rFonts w:cstheme="minorHAnsi"/>
        </w:rPr>
        <w:t>_______________</w:t>
      </w:r>
      <w:r w:rsidR="00007AFE" w:rsidRPr="00BA73E5">
        <w:rPr>
          <w:rFonts w:cstheme="minorHAnsi"/>
        </w:rPr>
        <w:t xml:space="preserve">.  </w:t>
      </w:r>
      <w:r w:rsidR="00BE0AAA" w:rsidRPr="00BA73E5">
        <w:rPr>
          <w:rFonts w:cstheme="minorHAnsi"/>
        </w:rPr>
        <w:t>You can contact me</w:t>
      </w:r>
      <w:r w:rsidR="00C91E9D" w:rsidRPr="00BA73E5">
        <w:rPr>
          <w:rFonts w:cstheme="minorHAnsi"/>
        </w:rPr>
        <w:t xml:space="preserve"> at </w:t>
      </w:r>
      <w:r w:rsidR="00BE0AAA" w:rsidRPr="00BA73E5">
        <w:rPr>
          <w:rFonts w:cstheme="minorHAnsi"/>
        </w:rPr>
        <w:t>_________________</w:t>
      </w:r>
      <w:r w:rsidR="00C8255F" w:rsidRPr="00BA73E5">
        <w:rPr>
          <w:rFonts w:cstheme="minorHAnsi"/>
        </w:rPr>
        <w:t xml:space="preserve">.  </w:t>
      </w:r>
    </w:p>
    <w:p w14:paraId="687E0890" w14:textId="77777777" w:rsidR="00C8255F" w:rsidRDefault="00C8255F" w:rsidP="00587D4B"/>
    <w:p w14:paraId="4EA4AFE7" w14:textId="141FFC05" w:rsidR="007E20DB" w:rsidRDefault="007E20DB" w:rsidP="00587D4B">
      <w:pPr>
        <w:rPr>
          <w:b/>
          <w:bCs/>
          <w:u w:val="single"/>
        </w:rPr>
      </w:pPr>
      <w:r w:rsidRPr="000A3F05">
        <w:rPr>
          <w:b/>
          <w:bCs/>
          <w:u w:val="single"/>
        </w:rPr>
        <w:t xml:space="preserve">Email Script </w:t>
      </w:r>
    </w:p>
    <w:p w14:paraId="2A141639" w14:textId="00E9148B" w:rsidR="000A3F05" w:rsidRPr="000A3F05" w:rsidRDefault="000A3F05" w:rsidP="00587D4B">
      <w:pPr>
        <w:rPr>
          <w:b/>
          <w:bCs/>
        </w:rPr>
      </w:pPr>
      <w:r>
        <w:rPr>
          <w:b/>
          <w:bCs/>
          <w:u w:val="single"/>
        </w:rPr>
        <w:t xml:space="preserve">Subject: </w:t>
      </w:r>
      <w:r>
        <w:rPr>
          <w:b/>
          <w:bCs/>
        </w:rPr>
        <w:t>Redeployment Consideration</w:t>
      </w:r>
    </w:p>
    <w:p w14:paraId="44AB76A7" w14:textId="79DBA44E" w:rsidR="000A3F05" w:rsidRDefault="000A3F05" w:rsidP="00587D4B">
      <w:r>
        <w:t>Hi ____________,</w:t>
      </w:r>
    </w:p>
    <w:p w14:paraId="23F9DAB7" w14:textId="0A2DF09C" w:rsidR="000A3F05" w:rsidRDefault="000A3F05" w:rsidP="00587D4B">
      <w:r>
        <w:t>What a unique past few months we encountered with COVID-19.  As a large contingent workforce provider, I'm working with companies like __</w:t>
      </w:r>
      <w:proofErr w:type="gramStart"/>
      <w:r>
        <w:t>_(</w:t>
      </w:r>
      <w:proofErr w:type="gramEnd"/>
      <w:r>
        <w:t>Their Company name)____ to help bridge the gap with post-COVID-19 Redeployment Considerations.  If this is something you believe could be of value to you and your company, I would like to further discuss with you.  I have availability on __________, _________</w:t>
      </w:r>
      <w:proofErr w:type="gramStart"/>
      <w:r>
        <w:t>_ .</w:t>
      </w:r>
      <w:proofErr w:type="gramEnd"/>
      <w:r>
        <w:t xml:space="preserve">  __________</w:t>
      </w:r>
      <w:proofErr w:type="gramStart"/>
      <w:r>
        <w:t>_  to</w:t>
      </w:r>
      <w:proofErr w:type="gramEnd"/>
      <w:r>
        <w:t xml:space="preserve"> respect your time; my goal is to keep this call under 30 minutes.</w:t>
      </w:r>
    </w:p>
    <w:p w14:paraId="09EB48F1" w14:textId="2259F56F" w:rsidR="000A3F05" w:rsidRDefault="000A3F05" w:rsidP="00587D4B"/>
    <w:p w14:paraId="6B22B1C3" w14:textId="77777777" w:rsidR="000A3F05" w:rsidRDefault="000A3F05" w:rsidP="00587D4B">
      <w:bookmarkStart w:id="0" w:name="_GoBack"/>
      <w:bookmarkEnd w:id="0"/>
    </w:p>
    <w:p w14:paraId="21578B19" w14:textId="77777777" w:rsidR="007E20DB" w:rsidRDefault="007E20DB" w:rsidP="00587D4B"/>
    <w:sectPr w:rsidR="007E20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A2NjA1MzQyNjZS0lEKTi0uzszPAykwrgUAAPS24ywAAAA="/>
  </w:docVars>
  <w:rsids>
    <w:rsidRoot w:val="00587D4B"/>
    <w:rsid w:val="00007AFE"/>
    <w:rsid w:val="000A3F05"/>
    <w:rsid w:val="000D008A"/>
    <w:rsid w:val="000D36B1"/>
    <w:rsid w:val="001011AD"/>
    <w:rsid w:val="00117F9E"/>
    <w:rsid w:val="001F7E08"/>
    <w:rsid w:val="00321FDA"/>
    <w:rsid w:val="003E4140"/>
    <w:rsid w:val="00587D4B"/>
    <w:rsid w:val="005E5792"/>
    <w:rsid w:val="007E20DB"/>
    <w:rsid w:val="00814E70"/>
    <w:rsid w:val="00910B49"/>
    <w:rsid w:val="00942C98"/>
    <w:rsid w:val="0099483A"/>
    <w:rsid w:val="009A55D9"/>
    <w:rsid w:val="00AB3DAA"/>
    <w:rsid w:val="00AB5049"/>
    <w:rsid w:val="00AF7AF7"/>
    <w:rsid w:val="00BA73E5"/>
    <w:rsid w:val="00BE0AAA"/>
    <w:rsid w:val="00BF41AE"/>
    <w:rsid w:val="00C8255F"/>
    <w:rsid w:val="00C91E9D"/>
    <w:rsid w:val="00DA5B6E"/>
    <w:rsid w:val="00E24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E0889"/>
  <w15:chartTrackingRefBased/>
  <w15:docId w15:val="{4B11681C-5D30-4C05-90C5-4F27108D3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C3D823FD9ADD498F7B11662681E552" ma:contentTypeVersion="9" ma:contentTypeDescription="Create a new document." ma:contentTypeScope="" ma:versionID="2e30dcd9a395c1c5d8a806fe9a0f661c">
  <xsd:schema xmlns:xsd="http://www.w3.org/2001/XMLSchema" xmlns:xs="http://www.w3.org/2001/XMLSchema" xmlns:p="http://schemas.microsoft.com/office/2006/metadata/properties" xmlns:ns3="e0ca3d16-8a71-4b91-b806-b2c1c69b6b5d" targetNamespace="http://schemas.microsoft.com/office/2006/metadata/properties" ma:root="true" ma:fieldsID="5585925628f6511792f00b405c18d553" ns3:_="">
    <xsd:import namespace="e0ca3d16-8a71-4b91-b806-b2c1c69b6b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a3d16-8a71-4b91-b806-b2c1c69b6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9755A0-0B2B-4D13-95B1-E44EAC2B8017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e0ca3d16-8a71-4b91-b806-b2c1c69b6b5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ACE036E-478C-49A7-9D58-CB2814B02D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ca3d16-8a71-4b91-b806-b2c1c69b6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5A3602-D747-4081-BCD1-1B4FE0DDF5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ilmore</dc:creator>
  <cp:keywords/>
  <dc:description/>
  <cp:lastModifiedBy>David Gilmore</cp:lastModifiedBy>
  <cp:revision>6</cp:revision>
  <dcterms:created xsi:type="dcterms:W3CDTF">2020-04-29T14:01:00Z</dcterms:created>
  <dcterms:modified xsi:type="dcterms:W3CDTF">2020-04-29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C3D823FD9ADD498F7B11662681E552</vt:lpwstr>
  </property>
</Properties>
</file>